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Layout w:type="fixed"/>
        <w:tblLook w:val="04A0"/>
      </w:tblPr>
      <w:tblGrid>
        <w:gridCol w:w="236"/>
        <w:gridCol w:w="3292"/>
        <w:gridCol w:w="364"/>
        <w:gridCol w:w="5684"/>
      </w:tblGrid>
      <w:tr w:rsidR="006272BE" w:rsidRPr="006272BE" w:rsidTr="006272BE">
        <w:trPr>
          <w:trHeight w:val="375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6272BE" w:rsidRDefault="006272BE" w:rsidP="006272BE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8"/>
                <w:szCs w:val="28"/>
              </w:rPr>
            </w:pPr>
            <w:r w:rsidRPr="006272BE">
              <w:rPr>
                <w:rFonts w:ascii="Book Antiqua" w:eastAsia="Times New Roman" w:hAnsi="Book Antiqua" w:cs="Calibri"/>
                <w:b/>
                <w:bCs/>
                <w:color w:val="000000"/>
                <w:sz w:val="28"/>
                <w:szCs w:val="28"/>
              </w:rPr>
              <w:t>ACCESS Health International, INC</w:t>
            </w:r>
          </w:p>
        </w:tc>
      </w:tr>
      <w:tr w:rsidR="006272BE" w:rsidRPr="006272BE" w:rsidTr="006272BE">
        <w:trPr>
          <w:trHeight w:val="345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72BE" w:rsidRPr="006272BE" w:rsidRDefault="006272BE" w:rsidP="006272BE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u w:val="single"/>
              </w:rPr>
            </w:pPr>
            <w:r w:rsidRPr="006272BE"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u w:val="single"/>
              </w:rPr>
              <w:t>REQUEST FOR PROPOSAL OF CONTRACT</w:t>
            </w:r>
          </w:p>
        </w:tc>
      </w:tr>
      <w:tr w:rsidR="006272BE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6272BE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Name </w:t>
            </w:r>
          </w:p>
        </w:tc>
        <w:tc>
          <w:tcPr>
            <w:tcW w:w="296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332AD3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proofErr w:type="spellStart"/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Ashis</w:t>
            </w:r>
            <w:proofErr w:type="spellEnd"/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Samuel John</w:t>
            </w:r>
          </w:p>
        </w:tc>
      </w:tr>
      <w:tr w:rsidR="006272BE" w:rsidRPr="006272BE" w:rsidTr="00751817">
        <w:trPr>
          <w:trHeight w:val="368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6272BE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Address</w:t>
            </w:r>
          </w:p>
        </w:tc>
        <w:tc>
          <w:tcPr>
            <w:tcW w:w="296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72BE" w:rsidRPr="002909FD" w:rsidRDefault="00332AD3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Grace Cottage, </w:t>
            </w:r>
            <w:proofErr w:type="spellStart"/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Pathiyoor</w:t>
            </w:r>
            <w:proofErr w:type="spellEnd"/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P.O., </w:t>
            </w:r>
            <w:proofErr w:type="spellStart"/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Bhagavathippadi</w:t>
            </w:r>
            <w:proofErr w:type="spellEnd"/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, </w:t>
            </w:r>
            <w:proofErr w:type="spellStart"/>
            <w:r w:rsidR="00657707"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Alappuzha</w:t>
            </w:r>
            <w:proofErr w:type="spellEnd"/>
            <w:r w:rsidR="00657707"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Dist, Kerala. Pin: </w:t>
            </w: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690508</w:t>
            </w:r>
          </w:p>
        </w:tc>
      </w:tr>
      <w:tr w:rsidR="006272BE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6272BE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Legal Status 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A45E3B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N</w:t>
            </w:r>
            <w:r w:rsidR="00F3751A"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/</w:t>
            </w: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A</w:t>
            </w:r>
          </w:p>
        </w:tc>
      </w:tr>
      <w:tr w:rsidR="006272BE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6272BE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Country of Registration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A45E3B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N</w:t>
            </w:r>
            <w:r w:rsidR="00F3751A"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/</w:t>
            </w: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A</w:t>
            </w:r>
          </w:p>
        </w:tc>
      </w:tr>
      <w:tr w:rsidR="006272BE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6272BE" w:rsidRDefault="006272B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C30B4E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Registration</w:t>
            </w:r>
            <w:r w:rsidR="006272BE"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Number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272BE" w:rsidRPr="002909FD" w:rsidRDefault="00A45E3B" w:rsidP="006272BE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N</w:t>
            </w:r>
            <w:r w:rsidR="00F3751A"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/</w:t>
            </w: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A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Date of Contract 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5A71D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1</w:t>
            </w:r>
            <w:r w:rsidR="005A71D5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5</w:t>
            </w:r>
            <w:r w:rsidRPr="00DF169B">
              <w:rPr>
                <w:rFonts w:ascii="Book Antiqua" w:eastAsia="Times New Roman" w:hAnsi="Book Antiqua" w:cs="Calibri"/>
                <w:color w:val="000000"/>
                <w:sz w:val="24"/>
                <w:szCs w:val="24"/>
                <w:vertAlign w:val="superscript"/>
              </w:rPr>
              <w:t>th</w:t>
            </w: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September 2021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Completion of Contra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15</w:t>
            </w:r>
            <w:r w:rsidRPr="00DF169B">
              <w:rPr>
                <w:rFonts w:ascii="Book Antiqua" w:eastAsia="Times New Roman" w:hAnsi="Book Antiqua" w:cs="Calibri"/>
                <w:color w:val="000000"/>
                <w:sz w:val="24"/>
                <w:szCs w:val="24"/>
                <w:vertAlign w:val="superscript"/>
              </w:rPr>
              <w:t>th</w:t>
            </w: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December 2021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Name of Point of Conta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proofErr w:type="spellStart"/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Ashis</w:t>
            </w:r>
            <w:proofErr w:type="spellEnd"/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Samuel John</w:t>
            </w:r>
          </w:p>
        </w:tc>
      </w:tr>
      <w:tr w:rsidR="00751817" w:rsidRPr="006272BE" w:rsidTr="00751817">
        <w:trPr>
          <w:trHeight w:val="345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Contact No. / Email ID of Person to Conta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Arial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Arial"/>
                <w:sz w:val="24"/>
                <w:szCs w:val="24"/>
              </w:rPr>
              <w:t>+91</w:t>
            </w:r>
            <w:r>
              <w:rPr>
                <w:rFonts w:ascii="Book Antiqua" w:eastAsia="Times New Roman" w:hAnsi="Book Antiqua" w:cs="Arial"/>
                <w:sz w:val="24"/>
                <w:szCs w:val="24"/>
              </w:rPr>
              <w:t>-</w:t>
            </w:r>
            <w:r w:rsidRPr="002909FD">
              <w:rPr>
                <w:rFonts w:ascii="Book Antiqua" w:eastAsia="Times New Roman" w:hAnsi="Book Antiqua" w:cs="Arial"/>
                <w:sz w:val="24"/>
                <w:szCs w:val="24"/>
              </w:rPr>
              <w:t>8828499649/+91</w:t>
            </w:r>
            <w:r>
              <w:rPr>
                <w:rFonts w:ascii="Book Antiqua" w:eastAsia="Times New Roman" w:hAnsi="Book Antiqua" w:cs="Arial"/>
                <w:sz w:val="24"/>
                <w:szCs w:val="24"/>
              </w:rPr>
              <w:t>-</w:t>
            </w:r>
            <w:r w:rsidRPr="002909FD">
              <w:rPr>
                <w:rFonts w:ascii="Book Antiqua" w:eastAsia="Times New Roman" w:hAnsi="Book Antiqua" w:cs="Arial"/>
                <w:sz w:val="24"/>
                <w:szCs w:val="24"/>
              </w:rPr>
              <w:t>9869107359</w:t>
            </w:r>
          </w:p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Arial"/>
                <w:color w:val="1155CC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Arial"/>
                <w:sz w:val="24"/>
                <w:szCs w:val="24"/>
              </w:rPr>
              <w:t>ashis.sj@gmail.com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  <w:bookmarkStart w:id="0" w:name="_GoBack" w:colFirst="2" w:colLast="2"/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Name of the Proje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7F2D42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BHSRC</w:t>
            </w:r>
          </w:p>
        </w:tc>
      </w:tr>
      <w:bookmarkEnd w:id="0"/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Grant Start Date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7F2D42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November 4, 2018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Grant End Date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7F2D42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December 31, 2021 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Budget Line Item 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Support Cost (Research Scholar Small Grant)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Available Budget 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5000 USD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Service/ Goods Description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7F2D42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Consultant for Mentor-Mentee Program</w:t>
            </w:r>
          </w:p>
        </w:tc>
      </w:tr>
      <w:tr w:rsidR="00751817" w:rsidRPr="006272BE" w:rsidTr="00751817">
        <w:trPr>
          <w:trHeight w:val="345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Name of Approver of Contra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Maulik Chokshi 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</w:p>
        </w:tc>
        <w:tc>
          <w:tcPr>
            <w:tcW w:w="2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</w:pPr>
          </w:p>
        </w:tc>
      </w:tr>
      <w:tr w:rsidR="00751817" w:rsidRPr="006272BE" w:rsidTr="006272BE">
        <w:trPr>
          <w:trHeight w:val="42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51817" w:rsidRPr="006272BE" w:rsidRDefault="00751817" w:rsidP="00751817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</w:rPr>
            </w:pPr>
            <w:r w:rsidRPr="006272BE"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</w:rPr>
              <w:t>Bank Details</w:t>
            </w:r>
            <w:r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</w:rPr>
              <w:t>*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 xml:space="preserve">Please make payment to          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proofErr w:type="spellStart"/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>Ashis</w:t>
            </w:r>
            <w:proofErr w:type="spellEnd"/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 xml:space="preserve"> Samuel John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>Bank Name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>State Bank of India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 xml:space="preserve">Account Number                       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hAnsi="Book Antiqua" w:cs="Times New Roman"/>
                <w:sz w:val="24"/>
                <w:szCs w:val="24"/>
                <w:lang w:bidi="ml-IN"/>
              </w:rPr>
              <w:t>00000020189785969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>Bank Address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>S.B.I., Medical College, Thiruvananthapuram</w:t>
            </w:r>
          </w:p>
        </w:tc>
      </w:tr>
      <w:tr w:rsidR="00751817" w:rsidRPr="006272BE" w:rsidTr="00751817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>IFSC Code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hAnsi="Book Antiqua" w:cs="Times New Roman"/>
                <w:sz w:val="24"/>
                <w:szCs w:val="24"/>
                <w:lang w:bidi="ml-IN"/>
              </w:rPr>
              <w:t>SBIN0070029</w:t>
            </w:r>
          </w:p>
        </w:tc>
      </w:tr>
      <w:tr w:rsidR="00751817" w:rsidRPr="006272BE" w:rsidTr="00751817">
        <w:trPr>
          <w:trHeight w:val="345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51817" w:rsidRPr="006272BE" w:rsidRDefault="00751817" w:rsidP="00751817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  <w:t>Swift Code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51817" w:rsidRPr="002909FD" w:rsidRDefault="00751817" w:rsidP="00751817">
            <w:pPr>
              <w:spacing w:after="0" w:line="240" w:lineRule="auto"/>
              <w:rPr>
                <w:rFonts w:ascii="Book Antiqua" w:eastAsia="Times New Roman" w:hAnsi="Book Antiqua" w:cs="Times New Roman"/>
                <w:color w:val="000000"/>
                <w:sz w:val="24"/>
                <w:szCs w:val="24"/>
              </w:rPr>
            </w:pPr>
            <w:r w:rsidRPr="002909FD">
              <w:rPr>
                <w:rFonts w:ascii="Book Antiqua" w:hAnsi="Book Antiqua" w:cs="Times New Roman"/>
                <w:color w:val="000000"/>
                <w:sz w:val="24"/>
                <w:szCs w:val="24"/>
              </w:rPr>
              <w:t>SBININBB894</w:t>
            </w:r>
          </w:p>
        </w:tc>
      </w:tr>
    </w:tbl>
    <w:p w:rsidR="00DB228D" w:rsidRDefault="00DB228D"/>
    <w:p w:rsidR="00435718" w:rsidRPr="0057541B" w:rsidRDefault="00435718" w:rsidP="00435718">
      <w:pPr>
        <w:rPr>
          <w:rFonts w:ascii="Book Antiqua" w:eastAsia="Times New Roman" w:hAnsi="Book Antiqua" w:cs="Calibri"/>
          <w:color w:val="000000"/>
          <w:sz w:val="24"/>
          <w:szCs w:val="24"/>
        </w:rPr>
      </w:pPr>
      <w:r>
        <w:t>*</w:t>
      </w:r>
      <w:r w:rsidRPr="0057541B">
        <w:rPr>
          <w:rFonts w:ascii="Book Antiqua" w:eastAsia="Times New Roman" w:hAnsi="Book Antiqua" w:cs="Calibri"/>
          <w:color w:val="000000"/>
          <w:sz w:val="24"/>
          <w:szCs w:val="24"/>
        </w:rPr>
        <w:t xml:space="preserve">Please note: It is mandatory to provide all these details. </w:t>
      </w:r>
    </w:p>
    <w:sectPr w:rsidR="00435718" w:rsidRPr="0057541B" w:rsidSect="00A022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6C4F68"/>
    <w:multiLevelType w:val="hybridMultilevel"/>
    <w:tmpl w:val="ECFE8026"/>
    <w:lvl w:ilvl="0" w:tplc="45566C94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UxMzU2MbAwMTKyNDZT0lEKTi0uzszPAykwrgUAG0U3qSwAAAA="/>
  </w:docVars>
  <w:rsids>
    <w:rsidRoot w:val="006272BE"/>
    <w:rsid w:val="00041878"/>
    <w:rsid w:val="000B7C8E"/>
    <w:rsid w:val="00102F19"/>
    <w:rsid w:val="00235693"/>
    <w:rsid w:val="002870AD"/>
    <w:rsid w:val="002909FD"/>
    <w:rsid w:val="00332AD3"/>
    <w:rsid w:val="00372F71"/>
    <w:rsid w:val="00386362"/>
    <w:rsid w:val="00435718"/>
    <w:rsid w:val="004401A6"/>
    <w:rsid w:val="00567D04"/>
    <w:rsid w:val="0057541B"/>
    <w:rsid w:val="005A71D5"/>
    <w:rsid w:val="005E1D9E"/>
    <w:rsid w:val="006272BE"/>
    <w:rsid w:val="00656C93"/>
    <w:rsid w:val="00657707"/>
    <w:rsid w:val="00751817"/>
    <w:rsid w:val="0078536B"/>
    <w:rsid w:val="007C70F7"/>
    <w:rsid w:val="00854AD2"/>
    <w:rsid w:val="008551DC"/>
    <w:rsid w:val="009F7587"/>
    <w:rsid w:val="00A02267"/>
    <w:rsid w:val="00A45E3B"/>
    <w:rsid w:val="00A92632"/>
    <w:rsid w:val="00A97EB7"/>
    <w:rsid w:val="00BD2758"/>
    <w:rsid w:val="00C30B4E"/>
    <w:rsid w:val="00C776B1"/>
    <w:rsid w:val="00D10211"/>
    <w:rsid w:val="00D53014"/>
    <w:rsid w:val="00DB228D"/>
    <w:rsid w:val="00EF0E27"/>
    <w:rsid w:val="00F375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22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71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63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6</cp:revision>
  <dcterms:created xsi:type="dcterms:W3CDTF">2021-04-09T07:15:00Z</dcterms:created>
  <dcterms:modified xsi:type="dcterms:W3CDTF">2021-09-13T10:48:00Z</dcterms:modified>
</cp:coreProperties>
</file>